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CA3F2" w14:textId="759548EF" w:rsidR="004442F9" w:rsidRPr="004442F9" w:rsidRDefault="004442F9" w:rsidP="004442F9">
      <w:pPr>
        <w:spacing w:after="0"/>
        <w:jc w:val="center"/>
        <w:rPr>
          <w:rFonts w:cstheme="minorHAnsi"/>
          <w:b/>
          <w:sz w:val="40"/>
          <w:szCs w:val="40"/>
        </w:rPr>
      </w:pPr>
      <w:bookmarkStart w:id="0" w:name="_Hlk64875164"/>
      <w:r>
        <w:rPr>
          <w:b/>
          <w:noProof/>
          <w:sz w:val="28"/>
          <w:szCs w:val="28"/>
        </w:rPr>
        <w:drawing>
          <wp:anchor distT="0" distB="0" distL="114300" distR="114300" simplePos="0" relativeHeight="251666432" behindDoc="1" locked="0" layoutInCell="1" allowOverlap="1" wp14:anchorId="4F46F1F7" wp14:editId="59E9A234">
            <wp:simplePos x="0" y="0"/>
            <wp:positionH relativeFrom="margin">
              <wp:posOffset>5181600</wp:posOffset>
            </wp:positionH>
            <wp:positionV relativeFrom="paragraph">
              <wp:posOffset>9525</wp:posOffset>
            </wp:positionV>
            <wp:extent cx="1238250" cy="814070"/>
            <wp:effectExtent l="0" t="0" r="0" b="508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11D" w:rsidRPr="000328E1">
        <w:rPr>
          <w:rFonts w:cstheme="minorHAnsi"/>
          <w:b/>
          <w:noProof/>
          <w:sz w:val="36"/>
          <w:szCs w:val="36"/>
        </w:rPr>
        <w:drawing>
          <wp:anchor distT="0" distB="0" distL="114300" distR="114300" simplePos="0" relativeHeight="251665408" behindDoc="1" locked="0" layoutInCell="1" allowOverlap="1" wp14:anchorId="03FEC023" wp14:editId="27160830">
            <wp:simplePos x="0" y="0"/>
            <wp:positionH relativeFrom="margin">
              <wp:posOffset>488950</wp:posOffset>
            </wp:positionH>
            <wp:positionV relativeFrom="paragraph">
              <wp:posOffset>146050</wp:posOffset>
            </wp:positionV>
            <wp:extent cx="633095" cy="57626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95" cy="5762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6569" w:rsidRPr="00A80141">
        <w:rPr>
          <w:rFonts w:cstheme="minorHAnsi"/>
          <w:b/>
          <w:sz w:val="38"/>
          <w:szCs w:val="38"/>
        </w:rPr>
        <w:t>Brunel Volunteers</w:t>
      </w:r>
    </w:p>
    <w:p w14:paraId="23D2C5A6" w14:textId="74E75DF6" w:rsidR="00866569" w:rsidRDefault="00866569" w:rsidP="004442F9">
      <w:pPr>
        <w:spacing w:after="0"/>
        <w:jc w:val="center"/>
        <w:rPr>
          <w:rFonts w:cstheme="minorHAnsi"/>
          <w:b/>
          <w:sz w:val="38"/>
          <w:szCs w:val="38"/>
        </w:rPr>
      </w:pPr>
      <w:r w:rsidRPr="00A80141">
        <w:rPr>
          <w:rFonts w:cstheme="minorHAnsi"/>
          <w:b/>
          <w:sz w:val="38"/>
          <w:szCs w:val="38"/>
        </w:rPr>
        <w:t>Volunteering Opportunity Form</w:t>
      </w:r>
      <w:r>
        <w:rPr>
          <w:rFonts w:cstheme="minorHAnsi"/>
          <w:b/>
          <w:sz w:val="38"/>
          <w:szCs w:val="38"/>
        </w:rPr>
        <w:t xml:space="preserve">       </w:t>
      </w:r>
    </w:p>
    <w:p w14:paraId="3388095F" w14:textId="2EA924D7" w:rsidR="00866569" w:rsidRPr="004442F9" w:rsidRDefault="006E3DE2" w:rsidP="004442F9">
      <w:pPr>
        <w:spacing w:after="0"/>
        <w:jc w:val="center"/>
        <w:rPr>
          <w:b/>
          <w:i/>
          <w:sz w:val="30"/>
          <w:szCs w:val="30"/>
        </w:rPr>
      </w:pPr>
      <w:r>
        <w:rPr>
          <w:b/>
          <w:sz w:val="30"/>
          <w:szCs w:val="30"/>
        </w:rPr>
        <w:t xml:space="preserve"> </w:t>
      </w:r>
      <w:r w:rsidRPr="004442F9">
        <w:rPr>
          <w:b/>
          <w:i/>
          <w:color w:val="002060"/>
          <w:sz w:val="30"/>
          <w:szCs w:val="30"/>
        </w:rPr>
        <w:t>Details of Voluntary Opportunity</w:t>
      </w:r>
    </w:p>
    <w:p w14:paraId="29F70E1E" w14:textId="77777777" w:rsidR="004442F9" w:rsidRPr="004442F9" w:rsidRDefault="004442F9" w:rsidP="004442F9">
      <w:pPr>
        <w:spacing w:after="0"/>
        <w:jc w:val="center"/>
        <w:rPr>
          <w:b/>
          <w:sz w:val="24"/>
          <w:szCs w:val="24"/>
        </w:rPr>
      </w:pPr>
    </w:p>
    <w:tbl>
      <w:tblPr>
        <w:tblStyle w:val="LightGrid-Accent1"/>
        <w:tblW w:w="0" w:type="auto"/>
        <w:tblInd w:w="-157" w:type="dxa"/>
        <w:tblBorders>
          <w:top w:val="single" w:sz="12" w:space="0" w:color="4472C4" w:themeColor="accent1"/>
          <w:left w:val="single" w:sz="12" w:space="0" w:color="4472C4" w:themeColor="accent1"/>
          <w:bottom w:val="single" w:sz="12" w:space="0" w:color="4472C4" w:themeColor="accent1"/>
          <w:right w:val="single" w:sz="12" w:space="0" w:color="4472C4" w:themeColor="accent1"/>
          <w:insideH w:val="single" w:sz="12" w:space="0" w:color="4472C4" w:themeColor="accent1"/>
          <w:insideV w:val="single" w:sz="12" w:space="0" w:color="4472C4" w:themeColor="accent1"/>
        </w:tblBorders>
        <w:tblLook w:val="04A0" w:firstRow="1" w:lastRow="0" w:firstColumn="1" w:lastColumn="0" w:noHBand="0" w:noVBand="1"/>
      </w:tblPr>
      <w:tblGrid>
        <w:gridCol w:w="3828"/>
        <w:gridCol w:w="6765"/>
      </w:tblGrid>
      <w:tr w:rsidR="005E369E" w14:paraId="46622366" w14:textId="77777777" w:rsidTr="00A52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D768034" w14:textId="77777777" w:rsidR="0071415A" w:rsidRDefault="0071415A" w:rsidP="006E3DE2">
            <w:pPr>
              <w:rPr>
                <w:b w:val="0"/>
                <w:bCs w:val="0"/>
              </w:rPr>
            </w:pPr>
          </w:p>
          <w:p w14:paraId="27680B58" w14:textId="665A337F" w:rsidR="005E369E" w:rsidRPr="00C32D1D" w:rsidRDefault="00992E3D" w:rsidP="006E3DE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</w:t>
            </w:r>
            <w:r w:rsidR="005E369E">
              <w:rPr>
                <w:rFonts w:asciiTheme="minorHAnsi" w:hAnsiTheme="minorHAnsi"/>
              </w:rPr>
              <w:t>rganisation Name</w:t>
            </w:r>
          </w:p>
        </w:tc>
        <w:tc>
          <w:tcPr>
            <w:tcW w:w="6765" w:type="dxa"/>
          </w:tcPr>
          <w:p w14:paraId="11D50443" w14:textId="2510B913" w:rsidR="005E369E" w:rsidRPr="00C32D1D" w:rsidRDefault="005E369E" w:rsidP="00545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5D88062F" w14:textId="49F6C754" w:rsidR="005E369E" w:rsidRPr="00C32D1D" w:rsidRDefault="005E369E" w:rsidP="00545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5E0F4E" w14:paraId="6D67741D" w14:textId="77777777" w:rsidTr="007141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9391C6F" w14:textId="77777777" w:rsidR="00C32D1D" w:rsidRDefault="00C32D1D" w:rsidP="006E3DE2">
            <w:pPr>
              <w:rPr>
                <w:b w:val="0"/>
                <w:bCs w:val="0"/>
              </w:rPr>
            </w:pPr>
          </w:p>
          <w:p w14:paraId="46A11BCA" w14:textId="3664C0F4" w:rsidR="005E0F4E" w:rsidRDefault="006E3DE2" w:rsidP="006E3DE2">
            <w:pPr>
              <w:rPr>
                <w:rFonts w:cstheme="minorHAnsi"/>
                <w:b w:val="0"/>
                <w:sz w:val="38"/>
                <w:szCs w:val="38"/>
              </w:rPr>
            </w:pPr>
            <w:r w:rsidRPr="00A80141">
              <w:rPr>
                <w:rFonts w:asciiTheme="minorHAnsi" w:hAnsiTheme="minorHAnsi"/>
              </w:rPr>
              <w:t xml:space="preserve">Volunteer </w:t>
            </w:r>
            <w:r w:rsidR="00446625">
              <w:rPr>
                <w:rFonts w:asciiTheme="minorHAnsi" w:hAnsiTheme="minorHAnsi"/>
              </w:rPr>
              <w:t>r</w:t>
            </w:r>
            <w:r w:rsidRPr="00A80141">
              <w:rPr>
                <w:rFonts w:asciiTheme="minorHAnsi" w:hAnsiTheme="minorHAnsi"/>
              </w:rPr>
              <w:t>ole</w:t>
            </w:r>
            <w:r>
              <w:rPr>
                <w:rFonts w:asciiTheme="minorHAnsi" w:hAnsiTheme="minorHAnsi"/>
              </w:rPr>
              <w:t xml:space="preserve"> title</w:t>
            </w:r>
            <w:r>
              <w:rPr>
                <w:rFonts w:cstheme="minorHAnsi"/>
                <w:b w:val="0"/>
                <w:sz w:val="38"/>
                <w:szCs w:val="38"/>
              </w:rPr>
              <w:t xml:space="preserve"> 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77E634E" w14:textId="79509FD5" w:rsidR="005E0F4E" w:rsidRPr="00545403" w:rsidRDefault="005E0F4E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</w:p>
          <w:p w14:paraId="2DB3FFC2" w14:textId="1B49C46C" w:rsidR="00C32D1D" w:rsidRPr="00545403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74E1C" w14:paraId="1103F483" w14:textId="77777777" w:rsidTr="00C32D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4D25F4C" w14:textId="77777777" w:rsidR="00C32D1D" w:rsidRDefault="00C32D1D" w:rsidP="00374E1C">
            <w:pPr>
              <w:rPr>
                <w:rFonts w:eastAsia="Times New Roman" w:cstheme="minorHAnsi"/>
                <w:b w:val="0"/>
                <w:bCs w:val="0"/>
                <w:color w:val="0B0C0C"/>
                <w:lang w:eastAsia="en-GB"/>
              </w:rPr>
            </w:pPr>
          </w:p>
          <w:p w14:paraId="35E47F6E" w14:textId="3FDB8806" w:rsidR="00374E1C" w:rsidRPr="006D364B" w:rsidRDefault="00374E1C" w:rsidP="00C32D1D">
            <w:pPr>
              <w:rPr>
                <w:rFonts w:asciiTheme="minorHAnsi" w:hAnsiTheme="minorHAnsi" w:cstheme="minorHAnsi"/>
              </w:rPr>
            </w:pPr>
            <w:r w:rsidRPr="006D364B">
              <w:rPr>
                <w:rFonts w:asciiTheme="minorHAnsi" w:eastAsia="Times New Roman" w:hAnsiTheme="minorHAnsi" w:cstheme="minorHAnsi"/>
                <w:color w:val="0B0C0C"/>
                <w:lang w:eastAsia="en-GB"/>
              </w:rPr>
              <w:t>Is this role being carried out currently</w:t>
            </w:r>
            <w:r w:rsidR="00C32D1D">
              <w:rPr>
                <w:rFonts w:asciiTheme="minorHAnsi" w:eastAsia="Times New Roman" w:hAnsiTheme="minorHAnsi" w:cstheme="minorHAnsi"/>
                <w:color w:val="0B0C0C"/>
                <w:lang w:eastAsia="en-GB"/>
              </w:rPr>
              <w:t>,</w:t>
            </w:r>
            <w:r w:rsidRPr="006D364B">
              <w:rPr>
                <w:rFonts w:asciiTheme="minorHAnsi" w:eastAsia="Times New Roman" w:hAnsiTheme="minorHAnsi" w:cstheme="minorHAnsi"/>
                <w:color w:val="0B0C0C"/>
                <w:lang w:eastAsia="en-GB"/>
              </w:rPr>
              <w:t xml:space="preserve"> or</w:t>
            </w:r>
            <w:r>
              <w:rPr>
                <w:rFonts w:asciiTheme="minorHAnsi" w:eastAsia="Times New Roman" w:hAnsiTheme="minorHAnsi" w:cstheme="minorHAnsi"/>
                <w:color w:val="0B0C0C"/>
                <w:lang w:eastAsia="en-GB"/>
              </w:rPr>
              <w:t xml:space="preserve"> has done</w:t>
            </w:r>
            <w:r w:rsidRPr="006D364B">
              <w:rPr>
                <w:rFonts w:asciiTheme="minorHAnsi" w:eastAsia="Times New Roman" w:hAnsiTheme="minorHAnsi" w:cstheme="minorHAnsi"/>
                <w:color w:val="0B0C0C"/>
                <w:lang w:eastAsia="en-GB"/>
              </w:rPr>
              <w:t xml:space="preserve"> in the past, as a paid post?</w:t>
            </w:r>
          </w:p>
        </w:tc>
        <w:tc>
          <w:tcPr>
            <w:tcW w:w="6765" w:type="dxa"/>
          </w:tcPr>
          <w:p w14:paraId="7F234960" w14:textId="77777777" w:rsidR="005C1ECD" w:rsidRDefault="005C1ECD" w:rsidP="00374E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MS Gothic" w:cstheme="minorHAnsi"/>
                <w:b/>
              </w:rPr>
            </w:pPr>
          </w:p>
          <w:p w14:paraId="19F96E2A" w14:textId="3504B1B8" w:rsidR="00374E1C" w:rsidRPr="005E0F4E" w:rsidRDefault="005C1ECD" w:rsidP="00374E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eastAsia="MS Gothic" w:cstheme="minorHAnsi"/>
                <w:b/>
              </w:rPr>
              <w:t xml:space="preserve">   </w:t>
            </w:r>
            <w:r w:rsidR="00EB2A7F">
              <w:rPr>
                <w:rFonts w:eastAsia="MS Gothic" w:cstheme="minorHAnsi"/>
                <w:b/>
              </w:rPr>
              <w:t xml:space="preserve">   </w:t>
            </w:r>
            <w:sdt>
              <w:sdtPr>
                <w:rPr>
                  <w:rFonts w:eastAsia="MS Gothic" w:cstheme="minorHAnsi"/>
                  <w:b/>
                </w:rPr>
                <w:id w:val="1357696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C32D1D">
              <w:rPr>
                <w:rFonts w:eastAsia="MS Gothic" w:cstheme="minorHAnsi"/>
                <w:b/>
              </w:rPr>
              <w:t xml:space="preserve"> </w:t>
            </w:r>
            <w:r w:rsidR="00374E1C" w:rsidRPr="0001645D">
              <w:rPr>
                <w:rFonts w:eastAsia="MS Gothic" w:cstheme="minorHAnsi"/>
                <w:b/>
              </w:rPr>
              <w:t xml:space="preserve">Yes              </w:t>
            </w:r>
            <w:r w:rsidR="00374E1C">
              <w:rPr>
                <w:rFonts w:eastAsia="MS Gothic" w:cstheme="minorHAnsi"/>
                <w:b/>
              </w:rPr>
              <w:t xml:space="preserve">                                                     </w:t>
            </w:r>
            <w:sdt>
              <w:sdtPr>
                <w:rPr>
                  <w:rFonts w:eastAsia="MS Gothic" w:cstheme="minorHAnsi"/>
                  <w:b/>
                </w:rPr>
                <w:id w:val="44411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C32D1D">
              <w:rPr>
                <w:rFonts w:eastAsia="MS Gothic" w:cstheme="minorHAnsi"/>
                <w:b/>
              </w:rPr>
              <w:t xml:space="preserve"> </w:t>
            </w:r>
            <w:r w:rsidR="00374E1C" w:rsidRPr="0001645D">
              <w:rPr>
                <w:rFonts w:eastAsia="MS Gothic" w:cstheme="minorHAnsi"/>
                <w:b/>
              </w:rPr>
              <w:t>No</w:t>
            </w:r>
          </w:p>
        </w:tc>
      </w:tr>
      <w:tr w:rsidR="00374E1C" w14:paraId="1FBA7673" w14:textId="77777777" w:rsidTr="00F811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6BAEEF6" w14:textId="77777777" w:rsidR="00C32D1D" w:rsidRDefault="00C32D1D" w:rsidP="00374E1C">
            <w:pPr>
              <w:rPr>
                <w:rFonts w:cstheme="minorHAnsi"/>
                <w:b w:val="0"/>
                <w:bCs w:val="0"/>
              </w:rPr>
            </w:pPr>
          </w:p>
          <w:p w14:paraId="5C511247" w14:textId="6F255993" w:rsidR="0071415A" w:rsidRDefault="00374E1C" w:rsidP="00374E1C">
            <w:pPr>
              <w:rPr>
                <w:rFonts w:cstheme="minorHAnsi"/>
                <w:b w:val="0"/>
                <w:bCs w:val="0"/>
              </w:rPr>
            </w:pPr>
            <w:r w:rsidRPr="006E3DE2">
              <w:rPr>
                <w:rFonts w:asciiTheme="minorHAnsi" w:hAnsiTheme="minorHAnsi" w:cstheme="minorHAnsi"/>
              </w:rPr>
              <w:t>Volunteering role type</w:t>
            </w:r>
          </w:p>
          <w:p w14:paraId="34DE770B" w14:textId="1B432F4B" w:rsidR="0071415A" w:rsidRPr="0071415A" w:rsidRDefault="0071415A" w:rsidP="00374E1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EDCB5CC" w14:textId="77777777" w:rsidR="005C1ECD" w:rsidRPr="00A52A36" w:rsidRDefault="005C1ECD" w:rsidP="00374E1C">
            <w:pPr>
              <w:tabs>
                <w:tab w:val="left" w:pos="885"/>
                <w:tab w:val="left" w:pos="2385"/>
                <w:tab w:val="left" w:pos="4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</w:p>
          <w:p w14:paraId="201ECA4D" w14:textId="10D49412" w:rsidR="00374E1C" w:rsidRPr="0071415A" w:rsidRDefault="007C66BA" w:rsidP="0071415A">
            <w:pPr>
              <w:tabs>
                <w:tab w:val="left" w:pos="885"/>
                <w:tab w:val="left" w:pos="2385"/>
                <w:tab w:val="left" w:pos="4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</w:t>
            </w:r>
            <w:r w:rsidR="00EB2A7F">
              <w:rPr>
                <w:rFonts w:cstheme="minorHAnsi"/>
                <w:b/>
              </w:rPr>
              <w:t xml:space="preserve"> </w:t>
            </w:r>
            <w:sdt>
              <w:sdtPr>
                <w:rPr>
                  <w:rFonts w:cstheme="minorHAnsi"/>
                  <w:b/>
                </w:rPr>
                <w:id w:val="-116993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415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374E1C">
              <w:rPr>
                <w:rFonts w:cstheme="minorHAnsi"/>
                <w:b/>
              </w:rPr>
              <w:t xml:space="preserve"> </w:t>
            </w:r>
            <w:r w:rsidR="00374E1C" w:rsidRPr="0001645D">
              <w:rPr>
                <w:rFonts w:cstheme="minorHAnsi"/>
                <w:b/>
              </w:rPr>
              <w:t xml:space="preserve">Face to Face          </w:t>
            </w:r>
            <w:r w:rsidR="00374E1C">
              <w:rPr>
                <w:rFonts w:cstheme="minorHAnsi"/>
                <w:b/>
              </w:rPr>
              <w:t xml:space="preserve">                                         </w:t>
            </w:r>
            <w:sdt>
              <w:sdtPr>
                <w:rPr>
                  <w:rFonts w:cstheme="minorHAnsi"/>
                  <w:b/>
                </w:rPr>
                <w:id w:val="210106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1ECD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374E1C">
              <w:rPr>
                <w:rFonts w:cstheme="minorHAnsi"/>
                <w:b/>
              </w:rPr>
              <w:t xml:space="preserve"> </w:t>
            </w:r>
            <w:r w:rsidR="00374E1C" w:rsidRPr="0001645D">
              <w:rPr>
                <w:rFonts w:cstheme="minorHAnsi"/>
                <w:b/>
              </w:rPr>
              <w:t xml:space="preserve">Online </w:t>
            </w:r>
          </w:p>
        </w:tc>
      </w:tr>
      <w:tr w:rsidR="007C66BA" w14:paraId="7355E6CC" w14:textId="77777777" w:rsidTr="00F811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2720771" w14:textId="77777777" w:rsidR="007C66BA" w:rsidRDefault="007C66BA" w:rsidP="00374E1C">
            <w:pPr>
              <w:rPr>
                <w:rFonts w:cstheme="minorHAnsi"/>
                <w:b w:val="0"/>
                <w:bCs w:val="0"/>
                <w:i/>
                <w:szCs w:val="20"/>
              </w:rPr>
            </w:pPr>
          </w:p>
          <w:p w14:paraId="2AEF6967" w14:textId="7B7A007F" w:rsidR="007C66BA" w:rsidRDefault="007C66BA" w:rsidP="00374E1C">
            <w:pPr>
              <w:rPr>
                <w:rFonts w:cstheme="minorHAnsi"/>
                <w:b w:val="0"/>
                <w:bCs w:val="0"/>
              </w:rPr>
            </w:pPr>
            <w:r w:rsidRPr="007C66BA">
              <w:rPr>
                <w:rFonts w:asciiTheme="minorHAnsi" w:hAnsiTheme="minorHAnsi" w:cstheme="minorHAnsi"/>
              </w:rPr>
              <w:t>If it’s Face to Face, what’s the address?</w:t>
            </w:r>
          </w:p>
        </w:tc>
        <w:tc>
          <w:tcPr>
            <w:tcW w:w="6765" w:type="dxa"/>
          </w:tcPr>
          <w:p w14:paraId="3DAB6531" w14:textId="77777777" w:rsidR="007C66BA" w:rsidRPr="00A52A36" w:rsidRDefault="007C66BA" w:rsidP="00374E1C">
            <w:pPr>
              <w:tabs>
                <w:tab w:val="left" w:pos="885"/>
                <w:tab w:val="left" w:pos="2385"/>
                <w:tab w:val="left" w:pos="462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374E1C" w14:paraId="00AB3676" w14:textId="77777777" w:rsidTr="005C1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305460B" w14:textId="16D3C96A" w:rsidR="007C66BA" w:rsidRDefault="005C1ECD" w:rsidP="00374E1C">
            <w:pPr>
              <w:rPr>
                <w:rFonts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</w:rPr>
              <w:t xml:space="preserve">  </w:t>
            </w:r>
          </w:p>
          <w:p w14:paraId="4F5EEDC5" w14:textId="4C5CE0CC" w:rsidR="005C1ECD" w:rsidRPr="007C66BA" w:rsidRDefault="00374E1C" w:rsidP="00374E1C">
            <w:pPr>
              <w:rPr>
                <w:rFonts w:cstheme="minorHAnsi"/>
                <w:b w:val="0"/>
                <w:bCs w:val="0"/>
              </w:rPr>
            </w:pPr>
            <w:r w:rsidRPr="006E3DE2">
              <w:rPr>
                <w:rFonts w:asciiTheme="minorHAnsi" w:hAnsiTheme="minorHAnsi" w:cstheme="minorHAnsi"/>
              </w:rPr>
              <w:t>Number of volunteers required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386C04A" w14:textId="77777777" w:rsidR="00A52A36" w:rsidRPr="00A52A36" w:rsidRDefault="00A52A36" w:rsidP="00374E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</w:p>
          <w:p w14:paraId="07D49029" w14:textId="78013414" w:rsidR="00374E1C" w:rsidRPr="0001645D" w:rsidRDefault="00374E1C" w:rsidP="00374E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374E1C" w14:paraId="568B3595" w14:textId="77777777" w:rsidTr="00F811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3509EEA" w14:textId="77777777" w:rsidR="00C32D1D" w:rsidRDefault="00C32D1D" w:rsidP="00374E1C">
            <w:pPr>
              <w:rPr>
                <w:rFonts w:cstheme="minorHAnsi"/>
                <w:b w:val="0"/>
                <w:bCs w:val="0"/>
              </w:rPr>
            </w:pPr>
          </w:p>
          <w:p w14:paraId="3770EA4B" w14:textId="4369C7AF" w:rsidR="00374E1C" w:rsidRPr="006E3DE2" w:rsidRDefault="00374E1C" w:rsidP="00374E1C">
            <w:pPr>
              <w:rPr>
                <w:rFonts w:asciiTheme="minorHAnsi" w:hAnsiTheme="minorHAnsi" w:cstheme="minorHAnsi"/>
                <w:b w:val="0"/>
                <w:bCs w:val="0"/>
              </w:rPr>
            </w:pPr>
            <w:r w:rsidRPr="006E3DE2">
              <w:rPr>
                <w:rFonts w:asciiTheme="minorHAnsi" w:hAnsiTheme="minorHAnsi" w:cstheme="minorHAnsi"/>
              </w:rPr>
              <w:t xml:space="preserve">Volunteering </w:t>
            </w:r>
            <w:r w:rsidR="007C66BA">
              <w:rPr>
                <w:rFonts w:asciiTheme="minorHAnsi" w:hAnsiTheme="minorHAnsi" w:cstheme="minorHAnsi"/>
              </w:rPr>
              <w:t>commitment</w:t>
            </w:r>
            <w:r w:rsidRPr="006E3DE2">
              <w:rPr>
                <w:rFonts w:asciiTheme="minorHAnsi" w:hAnsiTheme="minorHAnsi" w:cstheme="minorHAnsi"/>
              </w:rPr>
              <w:t xml:space="preserve"> </w:t>
            </w:r>
          </w:p>
          <w:p w14:paraId="0C8472D8" w14:textId="77777777" w:rsidR="00374E1C" w:rsidRPr="005C1ECD" w:rsidRDefault="00374E1C" w:rsidP="00374E1C">
            <w:pPr>
              <w:jc w:val="center"/>
              <w:rPr>
                <w:rFonts w:cstheme="minorHAnsi"/>
                <w:b w:val="0"/>
                <w:sz w:val="20"/>
                <w:szCs w:val="20"/>
              </w:rPr>
            </w:pP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DA50944" w14:textId="77777777" w:rsidR="005C1ECD" w:rsidRDefault="00374E1C" w:rsidP="00374E1C">
            <w:pPr>
              <w:tabs>
                <w:tab w:val="left" w:pos="1290"/>
                <w:tab w:val="center" w:pos="327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</w:t>
            </w:r>
          </w:p>
          <w:p w14:paraId="503684A3" w14:textId="25ED86B8" w:rsidR="00374E1C" w:rsidRPr="0001645D" w:rsidRDefault="005C1ECD" w:rsidP="00374E1C">
            <w:pPr>
              <w:tabs>
                <w:tab w:val="left" w:pos="1290"/>
                <w:tab w:val="center" w:pos="327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</w:t>
            </w:r>
            <w:r w:rsidR="00EB2A7F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 </w:t>
            </w:r>
            <w:r w:rsidR="00EB2A7F">
              <w:rPr>
                <w:rFonts w:cstheme="minorHAnsi"/>
                <w:b/>
              </w:rPr>
              <w:t xml:space="preserve">  </w:t>
            </w:r>
            <w:sdt>
              <w:sdtPr>
                <w:rPr>
                  <w:rFonts w:cstheme="minorHAnsi"/>
                  <w:b/>
                </w:rPr>
                <w:id w:val="102674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374E1C">
              <w:rPr>
                <w:rFonts w:cstheme="minorHAnsi"/>
                <w:b/>
              </w:rPr>
              <w:t xml:space="preserve">  </w:t>
            </w:r>
            <w:r w:rsidR="00446625">
              <w:rPr>
                <w:rFonts w:cstheme="minorHAnsi"/>
                <w:b/>
              </w:rPr>
              <w:t>Ongoing</w:t>
            </w:r>
            <w:r w:rsidR="00374E1C" w:rsidRPr="0001645D">
              <w:rPr>
                <w:rFonts w:cstheme="minorHAnsi"/>
                <w:b/>
              </w:rPr>
              <w:t xml:space="preserve">            </w:t>
            </w:r>
            <w:r w:rsidR="007C66BA">
              <w:rPr>
                <w:rFonts w:cstheme="minorHAnsi"/>
                <w:b/>
              </w:rPr>
              <w:t xml:space="preserve">     </w:t>
            </w:r>
            <w:r w:rsidR="00374E1C" w:rsidRPr="0001645D">
              <w:rPr>
                <w:rFonts w:cstheme="minorHAnsi"/>
                <w:b/>
              </w:rPr>
              <w:t xml:space="preserve">  </w:t>
            </w:r>
            <w:r w:rsidR="007C66BA">
              <w:rPr>
                <w:rFonts w:cstheme="minorHAnsi"/>
                <w:b/>
              </w:rPr>
              <w:t xml:space="preserve">                 </w:t>
            </w:r>
            <w:r w:rsidR="00446625">
              <w:rPr>
                <w:rFonts w:cstheme="minorHAnsi"/>
                <w:b/>
              </w:rPr>
              <w:t xml:space="preserve">               </w:t>
            </w:r>
            <w:r w:rsidR="007C66BA">
              <w:rPr>
                <w:rFonts w:cstheme="minorHAnsi"/>
                <w:b/>
              </w:rPr>
              <w:t xml:space="preserve">   </w:t>
            </w:r>
            <w:sdt>
              <w:sdtPr>
                <w:rPr>
                  <w:rFonts w:cstheme="minorHAnsi"/>
                  <w:b/>
                </w:rPr>
                <w:id w:val="-62992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6B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7C66BA">
              <w:rPr>
                <w:rFonts w:cstheme="minorHAnsi"/>
                <w:b/>
              </w:rPr>
              <w:t xml:space="preserve">  One-off</w:t>
            </w:r>
          </w:p>
        </w:tc>
      </w:tr>
      <w:tr w:rsidR="00B65BCD" w14:paraId="0ABC0E3D" w14:textId="77777777" w:rsidTr="00F811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75A53B77" w14:textId="77777777" w:rsidR="00C32D1D" w:rsidRDefault="00C32D1D" w:rsidP="00374E1C">
            <w:pPr>
              <w:rPr>
                <w:rFonts w:cstheme="minorHAnsi"/>
                <w:b w:val="0"/>
                <w:bCs w:val="0"/>
              </w:rPr>
            </w:pPr>
          </w:p>
          <w:p w14:paraId="2B50FA2A" w14:textId="12F900ED" w:rsidR="00B65BCD" w:rsidRPr="00B65BCD" w:rsidRDefault="00B65BCD" w:rsidP="00374E1C">
            <w:pPr>
              <w:rPr>
                <w:rFonts w:asciiTheme="minorHAnsi" w:hAnsiTheme="minorHAnsi" w:cstheme="minorHAnsi"/>
                <w:b w:val="0"/>
                <w:bCs w:val="0"/>
              </w:rPr>
            </w:pPr>
            <w:r w:rsidRPr="00B65BCD">
              <w:rPr>
                <w:rFonts w:asciiTheme="minorHAnsi" w:hAnsiTheme="minorHAnsi" w:cstheme="minorHAnsi"/>
              </w:rPr>
              <w:t xml:space="preserve">Name of </w:t>
            </w:r>
            <w:r w:rsidR="005C1ECD">
              <w:rPr>
                <w:rFonts w:asciiTheme="minorHAnsi" w:hAnsiTheme="minorHAnsi" w:cstheme="minorHAnsi"/>
              </w:rPr>
              <w:t>L</w:t>
            </w:r>
            <w:r w:rsidRPr="00B65BCD">
              <w:rPr>
                <w:rFonts w:asciiTheme="minorHAnsi" w:hAnsiTheme="minorHAnsi" w:cstheme="minorHAnsi"/>
              </w:rPr>
              <w:t xml:space="preserve">ine </w:t>
            </w:r>
            <w:r w:rsidR="005C1ECD">
              <w:rPr>
                <w:rFonts w:asciiTheme="minorHAnsi" w:hAnsiTheme="minorHAnsi" w:cstheme="minorHAnsi"/>
              </w:rPr>
              <w:t>M</w:t>
            </w:r>
            <w:r w:rsidRPr="00B65BCD">
              <w:rPr>
                <w:rFonts w:asciiTheme="minorHAnsi" w:hAnsiTheme="minorHAnsi" w:cstheme="minorHAnsi"/>
              </w:rPr>
              <w:t>anager for this role</w:t>
            </w:r>
          </w:p>
          <w:p w14:paraId="1BBD3C2B" w14:textId="13304EED" w:rsidR="00B65BCD" w:rsidRPr="005C1ECD" w:rsidRDefault="005C1ECD" w:rsidP="00374E1C">
            <w:pPr>
              <w:rPr>
                <w:rFonts w:cstheme="minorHAnsi"/>
                <w:b w:val="0"/>
                <w:i/>
                <w:sz w:val="20"/>
                <w:szCs w:val="20"/>
              </w:rPr>
            </w:pPr>
            <w:r w:rsidRPr="00C32D1D">
              <w:rPr>
                <w:rFonts w:asciiTheme="minorHAnsi" w:hAnsiTheme="minorHAnsi"/>
                <w:color w:val="002060"/>
                <w:sz w:val="18"/>
                <w:szCs w:val="18"/>
              </w:rPr>
              <w:t>Who</w:t>
            </w:r>
            <w:r w:rsidR="00B65BCD" w:rsidRPr="00C32D1D">
              <w:rPr>
                <w:rFonts w:asciiTheme="minorHAnsi" w:hAnsiTheme="minorHAnsi"/>
                <w:color w:val="002060"/>
                <w:sz w:val="18"/>
                <w:szCs w:val="18"/>
              </w:rPr>
              <w:t xml:space="preserve"> will also be responsible for induction, supervision and signing off timesheets</w:t>
            </w:r>
          </w:p>
        </w:tc>
        <w:tc>
          <w:tcPr>
            <w:tcW w:w="6765" w:type="dxa"/>
          </w:tcPr>
          <w:p w14:paraId="45B9FA17" w14:textId="6137E317" w:rsidR="00B65BCD" w:rsidRDefault="00B65BCD" w:rsidP="00374E1C">
            <w:pPr>
              <w:tabs>
                <w:tab w:val="left" w:pos="1290"/>
                <w:tab w:val="center" w:pos="327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B65BCD" w14:paraId="7BD09F33" w14:textId="77777777" w:rsidTr="00F811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A8F38C1" w14:textId="77777777" w:rsidR="00C32D1D" w:rsidRDefault="00C32D1D" w:rsidP="00374E1C">
            <w:pPr>
              <w:rPr>
                <w:rFonts w:cstheme="minorHAnsi"/>
                <w:b w:val="0"/>
                <w:bCs w:val="0"/>
              </w:rPr>
            </w:pPr>
          </w:p>
          <w:p w14:paraId="39760DD0" w14:textId="5EE74D59" w:rsidR="00B65BCD" w:rsidRPr="00B65BCD" w:rsidRDefault="00B65BCD" w:rsidP="00374E1C">
            <w:pPr>
              <w:rPr>
                <w:rFonts w:asciiTheme="minorHAnsi" w:hAnsiTheme="minorHAnsi" w:cstheme="minorHAnsi"/>
              </w:rPr>
            </w:pPr>
            <w:r w:rsidRPr="00B65BCD">
              <w:rPr>
                <w:rFonts w:asciiTheme="minorHAnsi" w:hAnsiTheme="minorHAnsi" w:cstheme="minorHAnsi"/>
              </w:rPr>
              <w:t xml:space="preserve">Email Address </w:t>
            </w:r>
            <w:r w:rsidR="005C1ECD">
              <w:rPr>
                <w:rFonts w:asciiTheme="minorHAnsi" w:hAnsiTheme="minorHAnsi" w:cstheme="minorHAnsi"/>
              </w:rPr>
              <w:t>of</w:t>
            </w:r>
            <w:r w:rsidRPr="00B65BCD">
              <w:rPr>
                <w:rFonts w:asciiTheme="minorHAnsi" w:hAnsiTheme="minorHAnsi" w:cstheme="minorHAnsi"/>
              </w:rPr>
              <w:t xml:space="preserve"> </w:t>
            </w:r>
            <w:r w:rsidR="005C1ECD">
              <w:rPr>
                <w:rFonts w:asciiTheme="minorHAnsi" w:hAnsiTheme="minorHAnsi" w:cstheme="minorHAnsi"/>
              </w:rPr>
              <w:t>L</w:t>
            </w:r>
            <w:r w:rsidRPr="00B65BCD">
              <w:rPr>
                <w:rFonts w:asciiTheme="minorHAnsi" w:hAnsiTheme="minorHAnsi" w:cstheme="minorHAnsi"/>
              </w:rPr>
              <w:t xml:space="preserve">ine </w:t>
            </w:r>
            <w:r w:rsidR="005C1ECD">
              <w:rPr>
                <w:rFonts w:asciiTheme="minorHAnsi" w:hAnsiTheme="minorHAnsi" w:cstheme="minorHAnsi"/>
              </w:rPr>
              <w:t>M</w:t>
            </w:r>
            <w:r w:rsidRPr="00B65BCD">
              <w:rPr>
                <w:rFonts w:asciiTheme="minorHAnsi" w:hAnsiTheme="minorHAnsi" w:cstheme="minorHAnsi"/>
              </w:rPr>
              <w:t xml:space="preserve">anager </w:t>
            </w:r>
            <w:r w:rsidR="005C1EC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6765" w:type="dxa"/>
          </w:tcPr>
          <w:p w14:paraId="554C3A0F" w14:textId="77777777" w:rsidR="00B65BCD" w:rsidRPr="00A52A36" w:rsidRDefault="00B65BCD" w:rsidP="00374E1C">
            <w:pPr>
              <w:tabs>
                <w:tab w:val="left" w:pos="1290"/>
                <w:tab w:val="center" w:pos="327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</w:p>
          <w:p w14:paraId="00FCC2FA" w14:textId="1ABAC12D" w:rsidR="00A52A36" w:rsidRDefault="00A52A36" w:rsidP="00374E1C">
            <w:pPr>
              <w:tabs>
                <w:tab w:val="left" w:pos="1290"/>
                <w:tab w:val="center" w:pos="327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7C66BA" w14:paraId="774D3156" w14:textId="77777777" w:rsidTr="00F811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8F3D128" w14:textId="77777777" w:rsidR="007C66BA" w:rsidRDefault="007C66BA" w:rsidP="00374E1C">
            <w:pPr>
              <w:rPr>
                <w:rFonts w:cstheme="minorHAnsi"/>
                <w:b w:val="0"/>
                <w:bCs w:val="0"/>
              </w:rPr>
            </w:pPr>
          </w:p>
          <w:p w14:paraId="15FFD267" w14:textId="5E7B0C8D" w:rsidR="007C66BA" w:rsidRDefault="00446625" w:rsidP="00374E1C">
            <w:pPr>
              <w:rPr>
                <w:rFonts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</w:rPr>
              <w:t>Phone N</w:t>
            </w:r>
            <w:bookmarkStart w:id="1" w:name="_GoBack"/>
            <w:bookmarkEnd w:id="1"/>
            <w:r w:rsidR="007C66BA" w:rsidRPr="007C66BA">
              <w:rPr>
                <w:rFonts w:asciiTheme="minorHAnsi" w:hAnsiTheme="minorHAnsi" w:cstheme="minorHAnsi"/>
              </w:rPr>
              <w:t>umber of Line Manager</w:t>
            </w:r>
          </w:p>
        </w:tc>
        <w:tc>
          <w:tcPr>
            <w:tcW w:w="6765" w:type="dxa"/>
          </w:tcPr>
          <w:p w14:paraId="12378746" w14:textId="77777777" w:rsidR="007C66BA" w:rsidRPr="00A52A36" w:rsidRDefault="007C66BA" w:rsidP="00374E1C">
            <w:pPr>
              <w:tabs>
                <w:tab w:val="left" w:pos="1290"/>
                <w:tab w:val="center" w:pos="327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374E1C" w14:paraId="30CF7413" w14:textId="77777777" w:rsidTr="00F811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EAB65AD" w14:textId="77777777" w:rsidR="00C32D1D" w:rsidRDefault="00C32D1D" w:rsidP="00374E1C">
            <w:pPr>
              <w:rPr>
                <w:b w:val="0"/>
                <w:bCs w:val="0"/>
              </w:rPr>
            </w:pPr>
          </w:p>
          <w:p w14:paraId="1550B540" w14:textId="138133C2" w:rsidR="00374E1C" w:rsidRDefault="00374E1C" w:rsidP="00374E1C">
            <w:pPr>
              <w:rPr>
                <w:b w:val="0"/>
                <w:bCs w:val="0"/>
              </w:rPr>
            </w:pPr>
            <w:r w:rsidRPr="00A80141">
              <w:rPr>
                <w:rFonts w:asciiTheme="minorHAnsi" w:hAnsiTheme="minorHAnsi"/>
              </w:rPr>
              <w:t>Details of Volunteering opportunity</w:t>
            </w:r>
          </w:p>
          <w:p w14:paraId="1DA45719" w14:textId="061D8A2A" w:rsidR="00374E1C" w:rsidRDefault="00374E1C" w:rsidP="00374E1C">
            <w:pPr>
              <w:rPr>
                <w:b w:val="0"/>
                <w:bCs w:val="0"/>
                <w:color w:val="002060"/>
                <w:sz w:val="18"/>
                <w:szCs w:val="18"/>
              </w:rPr>
            </w:pPr>
            <w:r w:rsidRPr="00C32D1D">
              <w:rPr>
                <w:rFonts w:asciiTheme="minorHAnsi" w:hAnsiTheme="minorHAnsi"/>
                <w:color w:val="002060"/>
                <w:sz w:val="18"/>
                <w:szCs w:val="18"/>
              </w:rPr>
              <w:t>Include tasks and responsibilities, hours per week, where the volunteer will be based etc. (100 – 250 words)</w:t>
            </w:r>
          </w:p>
          <w:p w14:paraId="364A1652" w14:textId="77777777" w:rsidR="00C32D1D" w:rsidRPr="00C32D1D" w:rsidRDefault="00C32D1D" w:rsidP="00374E1C">
            <w:pPr>
              <w:rPr>
                <w:rFonts w:asciiTheme="minorHAnsi" w:hAnsiTheme="minorHAnsi"/>
                <w:color w:val="002060"/>
                <w:sz w:val="18"/>
                <w:szCs w:val="18"/>
              </w:rPr>
            </w:pPr>
          </w:p>
          <w:p w14:paraId="48570E03" w14:textId="4EC162EE" w:rsidR="00EB2A7F" w:rsidRDefault="00EB2A7F" w:rsidP="00374E1C">
            <w:pPr>
              <w:rPr>
                <w:b w:val="0"/>
                <w:bCs w:val="0"/>
                <w:color w:val="002060"/>
              </w:rPr>
            </w:pPr>
          </w:p>
          <w:p w14:paraId="6515BD3B" w14:textId="0E0961B2" w:rsidR="00EB2A7F" w:rsidRDefault="00EB2A7F" w:rsidP="00374E1C">
            <w:pPr>
              <w:rPr>
                <w:b w:val="0"/>
                <w:bCs w:val="0"/>
                <w:color w:val="002060"/>
              </w:rPr>
            </w:pPr>
          </w:p>
          <w:p w14:paraId="18F5944D" w14:textId="0AD220D2" w:rsidR="00EB2A7F" w:rsidRDefault="00EB2A7F" w:rsidP="00374E1C">
            <w:pPr>
              <w:rPr>
                <w:b w:val="0"/>
                <w:bCs w:val="0"/>
                <w:color w:val="002060"/>
              </w:rPr>
            </w:pPr>
          </w:p>
          <w:p w14:paraId="3A41D50E" w14:textId="77777777" w:rsidR="00C32D1D" w:rsidRPr="00644BF9" w:rsidRDefault="00C32D1D" w:rsidP="00374E1C">
            <w:pPr>
              <w:rPr>
                <w:rFonts w:asciiTheme="minorHAnsi" w:hAnsiTheme="minorHAnsi"/>
                <w:color w:val="002060"/>
              </w:rPr>
            </w:pPr>
          </w:p>
          <w:p w14:paraId="35938333" w14:textId="6D23FA91" w:rsidR="00374E1C" w:rsidRPr="00C32D1D" w:rsidRDefault="00374E1C" w:rsidP="00C32D1D">
            <w:pPr>
              <w:rPr>
                <w:rFonts w:asciiTheme="minorHAnsi" w:hAnsiTheme="minorHAnsi"/>
                <w:b w:val="0"/>
                <w:i/>
                <w:color w:val="FF0000"/>
              </w:rPr>
            </w:pPr>
            <w:r w:rsidRPr="00C32D1D">
              <w:rPr>
                <w:rFonts w:asciiTheme="minorHAnsi" w:hAnsiTheme="minorHAnsi" w:cstheme="minorHAnsi"/>
                <w:b w:val="0"/>
                <w:i/>
                <w:color w:val="FF0000"/>
                <w:sz w:val="20"/>
                <w:szCs w:val="20"/>
              </w:rPr>
              <w:t xml:space="preserve">If you have a </w:t>
            </w:r>
            <w:r w:rsidR="00C32D1D" w:rsidRPr="00C32D1D">
              <w:rPr>
                <w:rFonts w:asciiTheme="minorHAnsi" w:hAnsiTheme="minorHAnsi" w:cstheme="minorHAnsi"/>
                <w:b w:val="0"/>
                <w:i/>
                <w:color w:val="FF0000"/>
                <w:sz w:val="20"/>
                <w:szCs w:val="20"/>
              </w:rPr>
              <w:t>complete</w:t>
            </w:r>
            <w:r w:rsidRPr="00C32D1D">
              <w:rPr>
                <w:rFonts w:asciiTheme="minorHAnsi" w:hAnsiTheme="minorHAnsi" w:cstheme="minorHAnsi"/>
                <w:b w:val="0"/>
                <w:i/>
                <w:color w:val="FF0000"/>
                <w:sz w:val="20"/>
                <w:szCs w:val="20"/>
              </w:rPr>
              <w:t xml:space="preserve"> </w:t>
            </w:r>
            <w:r w:rsidR="005D12BB">
              <w:rPr>
                <w:rFonts w:asciiTheme="minorHAnsi" w:hAnsiTheme="minorHAnsi" w:cstheme="minorHAnsi"/>
                <w:b w:val="0"/>
                <w:i/>
                <w:color w:val="FF0000"/>
                <w:sz w:val="20"/>
                <w:szCs w:val="20"/>
              </w:rPr>
              <w:t xml:space="preserve">role </w:t>
            </w:r>
            <w:r w:rsidRPr="00C32D1D">
              <w:rPr>
                <w:rFonts w:asciiTheme="minorHAnsi" w:hAnsiTheme="minorHAnsi" w:cstheme="minorHAnsi"/>
                <w:b w:val="0"/>
                <w:i/>
                <w:color w:val="FF0000"/>
                <w:sz w:val="20"/>
                <w:szCs w:val="20"/>
              </w:rPr>
              <w:t>description, please send this as a separate attachment.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E1C60AD" w14:textId="77777777" w:rsidR="00374E1C" w:rsidRDefault="00374E1C" w:rsidP="005454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20950B99" w14:textId="380FE510" w:rsidR="00545403" w:rsidRDefault="00545403" w:rsidP="005454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771D0ED8" w14:textId="31583925" w:rsidR="00545403" w:rsidRPr="0001645D" w:rsidRDefault="00545403" w:rsidP="005454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374E1C" w14:paraId="44B04458" w14:textId="77777777" w:rsidTr="00F811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F09657E" w14:textId="58B1B116" w:rsidR="00374E1C" w:rsidRDefault="005D12BB" w:rsidP="00374E1C">
            <w:pPr>
              <w:rPr>
                <w:rFonts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="00374E1C" w:rsidRPr="007F7BCD">
              <w:rPr>
                <w:rFonts w:asciiTheme="minorHAnsi" w:hAnsiTheme="minorHAnsi" w:cstheme="minorHAnsi"/>
              </w:rPr>
              <w:t xml:space="preserve">kills &amp; experience </w:t>
            </w:r>
            <w:r>
              <w:rPr>
                <w:rFonts w:asciiTheme="minorHAnsi" w:hAnsiTheme="minorHAnsi" w:cstheme="minorHAnsi"/>
              </w:rPr>
              <w:t>you are looking for in a volunteer</w:t>
            </w:r>
          </w:p>
          <w:p w14:paraId="4187556D" w14:textId="77777777" w:rsidR="00EB2A7F" w:rsidRDefault="00EB2A7F" w:rsidP="00374E1C">
            <w:pPr>
              <w:rPr>
                <w:rFonts w:cstheme="minorHAnsi"/>
                <w:b w:val="0"/>
                <w:bCs w:val="0"/>
              </w:rPr>
            </w:pPr>
          </w:p>
          <w:p w14:paraId="12AB9F3E" w14:textId="77777777" w:rsidR="00EB2A7F" w:rsidRDefault="00EB2A7F" w:rsidP="00374E1C">
            <w:pPr>
              <w:rPr>
                <w:rFonts w:cstheme="minorHAnsi"/>
                <w:b w:val="0"/>
                <w:bCs w:val="0"/>
              </w:rPr>
            </w:pPr>
          </w:p>
          <w:p w14:paraId="3270FF3A" w14:textId="77777777" w:rsidR="00EB2A7F" w:rsidRDefault="00EB2A7F" w:rsidP="00374E1C">
            <w:pPr>
              <w:rPr>
                <w:rFonts w:cstheme="minorHAnsi"/>
                <w:b w:val="0"/>
                <w:bCs w:val="0"/>
              </w:rPr>
            </w:pPr>
          </w:p>
          <w:p w14:paraId="6AF8E6A5" w14:textId="1920AD59" w:rsidR="00EB2A7F" w:rsidRDefault="00EB2A7F" w:rsidP="00374E1C">
            <w:pPr>
              <w:rPr>
                <w:rFonts w:cstheme="minorHAnsi"/>
              </w:rPr>
            </w:pPr>
          </w:p>
          <w:p w14:paraId="15A6F624" w14:textId="413D8F81" w:rsidR="00EB2A7F" w:rsidRDefault="00EB2A7F" w:rsidP="00374E1C">
            <w:pPr>
              <w:rPr>
                <w:rFonts w:cstheme="minorHAnsi"/>
              </w:rPr>
            </w:pPr>
          </w:p>
          <w:p w14:paraId="020654BB" w14:textId="77777777" w:rsidR="00411A1B" w:rsidRDefault="00411A1B" w:rsidP="00374E1C">
            <w:pPr>
              <w:rPr>
                <w:rFonts w:cstheme="minorHAnsi"/>
                <w:b w:val="0"/>
                <w:bCs w:val="0"/>
              </w:rPr>
            </w:pPr>
          </w:p>
          <w:p w14:paraId="4BEEB73A" w14:textId="77777777" w:rsidR="00EB2A7F" w:rsidRDefault="00EB2A7F" w:rsidP="00374E1C">
            <w:pPr>
              <w:rPr>
                <w:rFonts w:cstheme="minorHAnsi"/>
                <w:b w:val="0"/>
                <w:bCs w:val="0"/>
              </w:rPr>
            </w:pPr>
          </w:p>
          <w:p w14:paraId="638FC9CE" w14:textId="1FF80B4E" w:rsidR="00975A06" w:rsidRPr="007F7BCD" w:rsidRDefault="00975A06" w:rsidP="00374E1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765" w:type="dxa"/>
          </w:tcPr>
          <w:p w14:paraId="7DC4ECD3" w14:textId="77777777" w:rsidR="00374E1C" w:rsidRDefault="00374E1C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1E3DD20F" w14:textId="54D36C61" w:rsidR="00545403" w:rsidRPr="0001645D" w:rsidRDefault="00545403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411A1B" w14:paraId="769DE191" w14:textId="77777777" w:rsidTr="007C66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90E8F2F" w14:textId="2476ABCD" w:rsidR="00411A1B" w:rsidRDefault="00411A1B" w:rsidP="00374E1C">
            <w:pPr>
              <w:rPr>
                <w:b w:val="0"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lastRenderedPageBreak/>
              <w:drawing>
                <wp:anchor distT="0" distB="0" distL="114300" distR="114300" simplePos="0" relativeHeight="251668480" behindDoc="0" locked="0" layoutInCell="1" allowOverlap="1" wp14:anchorId="73541E48" wp14:editId="3320AFCC">
                  <wp:simplePos x="0" y="0"/>
                  <wp:positionH relativeFrom="margin">
                    <wp:posOffset>34925</wp:posOffset>
                  </wp:positionH>
                  <wp:positionV relativeFrom="paragraph">
                    <wp:posOffset>44450</wp:posOffset>
                  </wp:positionV>
                  <wp:extent cx="1104900" cy="607412"/>
                  <wp:effectExtent l="0" t="0" r="0" b="2540"/>
                  <wp:wrapNone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607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1A65589" w14:textId="08EA6D7B" w:rsidR="00411A1B" w:rsidRPr="00411A1B" w:rsidRDefault="00411A1B" w:rsidP="00411A1B">
            <w:pPr>
              <w:rPr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eastAsiaTheme="minorHAnsi" w:hAnsiTheme="minorHAnsi" w:cstheme="minorBidi"/>
                <w:bCs w:val="0"/>
                <w:sz w:val="28"/>
                <w:szCs w:val="28"/>
              </w:rPr>
              <w:t xml:space="preserve">    </w:t>
            </w:r>
          </w:p>
        </w:tc>
        <w:tc>
          <w:tcPr>
            <w:tcW w:w="6765" w:type="dxa"/>
          </w:tcPr>
          <w:p w14:paraId="09BECBA2" w14:textId="77777777" w:rsidR="00411A1B" w:rsidRDefault="00411A1B" w:rsidP="00374E1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8"/>
                <w:szCs w:val="28"/>
              </w:rPr>
            </w:pPr>
          </w:p>
          <w:p w14:paraId="352C113B" w14:textId="2D642387" w:rsidR="00411A1B" w:rsidRPr="00411A1B" w:rsidRDefault="00411A1B" w:rsidP="00411A1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   </w:t>
            </w:r>
            <w:r w:rsidRPr="00411A1B">
              <w:rPr>
                <w:b/>
                <w:bCs/>
                <w:sz w:val="28"/>
                <w:szCs w:val="28"/>
              </w:rPr>
              <w:t>Details of Voluntee</w:t>
            </w:r>
            <w:r>
              <w:rPr>
                <w:b/>
                <w:bCs/>
                <w:sz w:val="28"/>
                <w:szCs w:val="28"/>
              </w:rPr>
              <w:t xml:space="preserve">ring </w:t>
            </w:r>
            <w:r w:rsidRPr="00411A1B">
              <w:rPr>
                <w:b/>
                <w:bCs/>
                <w:sz w:val="28"/>
                <w:szCs w:val="28"/>
              </w:rPr>
              <w:t>Opportunity</w:t>
            </w:r>
            <w:r w:rsidRPr="00411A1B">
              <w:rPr>
                <w:bCs/>
                <w:sz w:val="28"/>
                <w:szCs w:val="28"/>
              </w:rPr>
              <w:t xml:space="preserve"> </w:t>
            </w:r>
            <w:r>
              <w:rPr>
                <w:bCs/>
                <w:sz w:val="28"/>
                <w:szCs w:val="28"/>
              </w:rPr>
              <w:t>(</w:t>
            </w:r>
            <w:r w:rsidRPr="00411A1B">
              <w:rPr>
                <w:bCs/>
                <w:sz w:val="28"/>
                <w:szCs w:val="28"/>
              </w:rPr>
              <w:t>Continued</w:t>
            </w:r>
            <w:r>
              <w:rPr>
                <w:bCs/>
                <w:sz w:val="28"/>
                <w:szCs w:val="28"/>
              </w:rPr>
              <w:t>)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</w:tr>
      <w:tr w:rsidR="00374E1C" w14:paraId="2B95687F" w14:textId="77777777" w:rsidTr="00F811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077AFD8" w14:textId="1C2A2F93" w:rsidR="00C32D1D" w:rsidRPr="00C32D1D" w:rsidRDefault="00374E1C" w:rsidP="00374E1C">
            <w:pPr>
              <w:rPr>
                <w:bCs w:val="0"/>
              </w:rPr>
            </w:pPr>
            <w:r w:rsidRPr="00644BF9">
              <w:rPr>
                <w:rFonts w:asciiTheme="minorHAnsi" w:hAnsiTheme="minorHAnsi"/>
              </w:rPr>
              <w:t>Is a DBS Check Required?</w:t>
            </w:r>
          </w:p>
          <w:p w14:paraId="547DA78D" w14:textId="4ECE03E1" w:rsidR="00374E1C" w:rsidRPr="00C32D1D" w:rsidRDefault="00374E1C" w:rsidP="00374E1C">
            <w:pPr>
              <w:rPr>
                <w:bCs w:val="0"/>
                <w:color w:val="002060"/>
                <w:sz w:val="18"/>
                <w:szCs w:val="18"/>
              </w:rPr>
            </w:pPr>
            <w:r w:rsidRPr="00C32D1D">
              <w:rPr>
                <w:rFonts w:asciiTheme="minorHAnsi" w:hAnsiTheme="minorHAnsi"/>
                <w:color w:val="002060"/>
                <w:sz w:val="18"/>
                <w:szCs w:val="18"/>
              </w:rPr>
              <w:t>If yes, Brunel University London can support organising this. Please let us know asap.</w:t>
            </w:r>
          </w:p>
          <w:p w14:paraId="2DFD1E2B" w14:textId="77777777" w:rsidR="00374E1C" w:rsidRPr="00A80141" w:rsidRDefault="00374E1C" w:rsidP="00374E1C"/>
        </w:tc>
        <w:tc>
          <w:tcPr>
            <w:tcW w:w="6765" w:type="dxa"/>
          </w:tcPr>
          <w:p w14:paraId="00F9042B" w14:textId="77777777" w:rsidR="00411A1B" w:rsidRDefault="00374E1C" w:rsidP="00374E1C">
            <w:pPr>
              <w:tabs>
                <w:tab w:val="center" w:pos="327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 w:cstheme="minorHAnsi"/>
                <w:b/>
              </w:rPr>
            </w:pPr>
            <w:r>
              <w:rPr>
                <w:rFonts w:eastAsia="MS Gothic" w:cstheme="minorHAnsi"/>
                <w:b/>
              </w:rPr>
              <w:t xml:space="preserve">    </w:t>
            </w:r>
          </w:p>
          <w:p w14:paraId="627B3461" w14:textId="59C0B6BC" w:rsidR="00374E1C" w:rsidRPr="0001645D" w:rsidRDefault="00411A1B" w:rsidP="00374E1C">
            <w:pPr>
              <w:tabs>
                <w:tab w:val="center" w:pos="327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eastAsia="MS Gothic" w:cstheme="minorHAnsi"/>
                <w:b/>
              </w:rPr>
              <w:t xml:space="preserve">      </w:t>
            </w:r>
            <w:sdt>
              <w:sdtPr>
                <w:rPr>
                  <w:rFonts w:eastAsia="MS Gothic" w:cstheme="minorHAnsi"/>
                  <w:b/>
                </w:rPr>
                <w:id w:val="156260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374E1C">
              <w:rPr>
                <w:rFonts w:eastAsia="MS Gothic" w:cstheme="minorHAnsi"/>
                <w:b/>
              </w:rPr>
              <w:t xml:space="preserve"> </w:t>
            </w:r>
            <w:r w:rsidR="00374E1C" w:rsidRPr="0001645D">
              <w:rPr>
                <w:rFonts w:eastAsia="MS Gothic" w:cstheme="minorHAnsi"/>
                <w:b/>
              </w:rPr>
              <w:t xml:space="preserve">Yes              </w:t>
            </w:r>
            <w:r w:rsidR="00374E1C">
              <w:rPr>
                <w:rFonts w:eastAsia="MS Gothic" w:cstheme="minorHAnsi"/>
                <w:b/>
              </w:rPr>
              <w:t xml:space="preserve">                                                        </w:t>
            </w:r>
            <w:sdt>
              <w:sdtPr>
                <w:rPr>
                  <w:rFonts w:eastAsia="MS Gothic" w:cstheme="minorHAnsi"/>
                  <w:b/>
                </w:rPr>
                <w:id w:val="193744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374E1C">
              <w:rPr>
                <w:rFonts w:eastAsia="MS Gothic" w:cstheme="minorHAnsi"/>
                <w:b/>
              </w:rPr>
              <w:t xml:space="preserve"> </w:t>
            </w:r>
            <w:r w:rsidR="00374E1C" w:rsidRPr="0001645D">
              <w:rPr>
                <w:rFonts w:eastAsia="MS Gothic" w:cstheme="minorHAnsi"/>
                <w:b/>
              </w:rPr>
              <w:t>No</w:t>
            </w:r>
          </w:p>
        </w:tc>
      </w:tr>
      <w:tr w:rsidR="00374E1C" w14:paraId="333B234A" w14:textId="77777777" w:rsidTr="00F811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110A523" w14:textId="77777777" w:rsidR="00C32D1D" w:rsidRDefault="00C32D1D" w:rsidP="00374E1C">
            <w:pPr>
              <w:rPr>
                <w:rFonts w:cstheme="minorHAnsi"/>
                <w:b w:val="0"/>
                <w:bCs w:val="0"/>
              </w:rPr>
            </w:pPr>
          </w:p>
          <w:p w14:paraId="784241B3" w14:textId="56F62C1D" w:rsidR="00374E1C" w:rsidRPr="0001645D" w:rsidRDefault="00374E1C" w:rsidP="00374E1C">
            <w:pPr>
              <w:rPr>
                <w:rFonts w:asciiTheme="minorHAnsi" w:hAnsiTheme="minorHAnsi" w:cstheme="minorHAnsi"/>
              </w:rPr>
            </w:pPr>
            <w:r w:rsidRPr="0001645D">
              <w:rPr>
                <w:rFonts w:asciiTheme="minorHAnsi" w:hAnsiTheme="minorHAnsi" w:cstheme="minorHAnsi"/>
              </w:rPr>
              <w:t xml:space="preserve">Do you require </w:t>
            </w:r>
            <w:r w:rsidR="00C32D1D">
              <w:rPr>
                <w:rFonts w:asciiTheme="minorHAnsi" w:hAnsiTheme="minorHAnsi" w:cstheme="minorHAnsi"/>
              </w:rPr>
              <w:t xml:space="preserve">a </w:t>
            </w:r>
            <w:r w:rsidRPr="0001645D">
              <w:rPr>
                <w:rFonts w:asciiTheme="minorHAnsi" w:hAnsiTheme="minorHAnsi" w:cstheme="minorHAnsi"/>
              </w:rPr>
              <w:t>CV</w:t>
            </w:r>
            <w:r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6765" w:type="dxa"/>
          </w:tcPr>
          <w:p w14:paraId="0A4D802A" w14:textId="77777777" w:rsidR="00411A1B" w:rsidRDefault="00374E1C" w:rsidP="00374E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</w:t>
            </w:r>
          </w:p>
          <w:p w14:paraId="20DF57E1" w14:textId="3C23F28B" w:rsidR="00374E1C" w:rsidRDefault="00411A1B" w:rsidP="00374E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</w:t>
            </w:r>
            <w:r w:rsidR="00374E1C">
              <w:rPr>
                <w:rFonts w:cstheme="minorHAnsi"/>
                <w:b/>
              </w:rPr>
              <w:t xml:space="preserve">  </w:t>
            </w:r>
            <w:sdt>
              <w:sdtPr>
                <w:rPr>
                  <w:rFonts w:cstheme="minorHAnsi"/>
                  <w:b/>
                </w:rPr>
                <w:id w:val="109543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6CE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4736CE">
              <w:rPr>
                <w:rFonts w:cstheme="minorHAnsi"/>
                <w:b/>
              </w:rPr>
              <w:t xml:space="preserve"> </w:t>
            </w:r>
            <w:r w:rsidR="00374E1C" w:rsidRPr="0001645D">
              <w:rPr>
                <w:rFonts w:cstheme="minorHAnsi"/>
                <w:b/>
              </w:rPr>
              <w:t xml:space="preserve">Yes                                      </w:t>
            </w:r>
            <w:r w:rsidR="00374E1C">
              <w:rPr>
                <w:rFonts w:cstheme="minorHAnsi"/>
                <w:b/>
              </w:rPr>
              <w:t xml:space="preserve">                                 </w:t>
            </w:r>
            <w:sdt>
              <w:sdtPr>
                <w:rPr>
                  <w:rFonts w:cstheme="minorHAnsi"/>
                  <w:b/>
                </w:rPr>
                <w:id w:val="-1012063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374E1C">
              <w:rPr>
                <w:rFonts w:cstheme="minorHAnsi"/>
                <w:b/>
              </w:rPr>
              <w:t xml:space="preserve"> </w:t>
            </w:r>
            <w:r w:rsidR="00374E1C" w:rsidRPr="0001645D">
              <w:rPr>
                <w:rFonts w:cstheme="minorHAnsi"/>
                <w:b/>
              </w:rPr>
              <w:t>No</w:t>
            </w:r>
          </w:p>
        </w:tc>
      </w:tr>
      <w:tr w:rsidR="00374E1C" w14:paraId="49BF9F34" w14:textId="77777777" w:rsidTr="00411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93334C4" w14:textId="77777777" w:rsidR="00C32D1D" w:rsidRDefault="00C32D1D" w:rsidP="00374E1C">
            <w:pPr>
              <w:rPr>
                <w:rFonts w:cstheme="minorHAnsi"/>
                <w:b w:val="0"/>
                <w:bCs w:val="0"/>
              </w:rPr>
            </w:pPr>
          </w:p>
          <w:p w14:paraId="725F0D65" w14:textId="0C7BEA65" w:rsidR="00374E1C" w:rsidRPr="0001645D" w:rsidRDefault="00374E1C" w:rsidP="00374E1C">
            <w:pPr>
              <w:rPr>
                <w:rFonts w:asciiTheme="minorHAnsi" w:hAnsiTheme="minorHAnsi" w:cstheme="minorHAnsi"/>
              </w:rPr>
            </w:pPr>
            <w:r w:rsidRPr="0001645D">
              <w:rPr>
                <w:rFonts w:asciiTheme="minorHAnsi" w:hAnsiTheme="minorHAnsi" w:cstheme="minorHAnsi"/>
              </w:rPr>
              <w:t>D</w:t>
            </w:r>
            <w:r>
              <w:rPr>
                <w:rFonts w:asciiTheme="minorHAnsi" w:hAnsiTheme="minorHAnsi" w:cstheme="minorHAnsi"/>
              </w:rPr>
              <w:t>o</w:t>
            </w:r>
            <w:r w:rsidRPr="0001645D">
              <w:rPr>
                <w:rFonts w:asciiTheme="minorHAnsi" w:hAnsiTheme="minorHAnsi" w:cstheme="minorHAnsi"/>
              </w:rPr>
              <w:t xml:space="preserve"> you require a</w:t>
            </w:r>
            <w:r w:rsidR="00C32D1D">
              <w:rPr>
                <w:rFonts w:asciiTheme="minorHAnsi" w:hAnsiTheme="minorHAnsi" w:cstheme="minorHAnsi"/>
              </w:rPr>
              <w:t>n</w:t>
            </w:r>
            <w:r w:rsidRPr="0001645D">
              <w:rPr>
                <w:rFonts w:asciiTheme="minorHAnsi" w:hAnsiTheme="minorHAnsi" w:cstheme="minorHAnsi"/>
              </w:rPr>
              <w:t xml:space="preserve"> interview</w:t>
            </w:r>
            <w:r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6765" w:type="dxa"/>
          </w:tcPr>
          <w:p w14:paraId="7917273B" w14:textId="77777777" w:rsidR="00411A1B" w:rsidRDefault="00374E1C" w:rsidP="00374E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</w:t>
            </w:r>
          </w:p>
          <w:p w14:paraId="4391C1AB" w14:textId="43F644F8" w:rsidR="00374E1C" w:rsidRDefault="00411A1B" w:rsidP="00374E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</w:t>
            </w:r>
            <w:r w:rsidR="00374E1C">
              <w:rPr>
                <w:rFonts w:cstheme="minorHAnsi"/>
                <w:b/>
              </w:rPr>
              <w:t xml:space="preserve"> </w:t>
            </w:r>
            <w:sdt>
              <w:sdtPr>
                <w:rPr>
                  <w:rFonts w:cstheme="minorHAnsi"/>
                  <w:b/>
                </w:rPr>
                <w:id w:val="482433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4736CE">
              <w:rPr>
                <w:rFonts w:cstheme="minorHAnsi"/>
                <w:b/>
              </w:rPr>
              <w:t xml:space="preserve"> </w:t>
            </w:r>
            <w:r w:rsidR="00374E1C" w:rsidRPr="0001645D">
              <w:rPr>
                <w:rFonts w:cstheme="minorHAnsi"/>
                <w:b/>
              </w:rPr>
              <w:t xml:space="preserve">Yes                                       </w:t>
            </w:r>
            <w:r w:rsidR="00374E1C">
              <w:rPr>
                <w:rFonts w:cstheme="minorHAnsi"/>
                <w:b/>
              </w:rPr>
              <w:t xml:space="preserve">                                </w:t>
            </w:r>
            <w:sdt>
              <w:sdtPr>
                <w:rPr>
                  <w:rFonts w:cstheme="minorHAnsi"/>
                  <w:b/>
                </w:rPr>
                <w:id w:val="-764456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374E1C">
              <w:rPr>
                <w:rFonts w:cstheme="minorHAnsi"/>
                <w:b/>
              </w:rPr>
              <w:t xml:space="preserve"> </w:t>
            </w:r>
            <w:r w:rsidR="00374E1C" w:rsidRPr="0001645D">
              <w:rPr>
                <w:rFonts w:cstheme="minorHAnsi"/>
                <w:b/>
              </w:rPr>
              <w:t>No</w:t>
            </w:r>
          </w:p>
        </w:tc>
      </w:tr>
      <w:tr w:rsidR="00374E1C" w14:paraId="1BFD6EB7" w14:textId="77777777" w:rsidTr="00F811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F7EBC3C" w14:textId="77777777" w:rsidR="00C32D1D" w:rsidRDefault="00C32D1D" w:rsidP="00374E1C">
            <w:pPr>
              <w:rPr>
                <w:b w:val="0"/>
                <w:bCs w:val="0"/>
              </w:rPr>
            </w:pPr>
          </w:p>
          <w:p w14:paraId="754B5A6B" w14:textId="49D79BBF" w:rsidR="00374E1C" w:rsidRPr="00644BF9" w:rsidRDefault="00374E1C" w:rsidP="00374E1C">
            <w:pPr>
              <w:rPr>
                <w:rFonts w:asciiTheme="minorHAnsi" w:hAnsiTheme="minorHAnsi"/>
                <w:bCs w:val="0"/>
              </w:rPr>
            </w:pPr>
            <w:r w:rsidRPr="00644BF9">
              <w:rPr>
                <w:rFonts w:asciiTheme="minorHAnsi" w:hAnsiTheme="minorHAnsi"/>
                <w:bCs w:val="0"/>
              </w:rPr>
              <w:t>Are travel expenses reimbursed</w:t>
            </w:r>
            <w:r>
              <w:rPr>
                <w:rFonts w:asciiTheme="minorHAnsi" w:hAnsiTheme="minorHAnsi"/>
                <w:bCs w:val="0"/>
              </w:rPr>
              <w:t>?</w:t>
            </w:r>
          </w:p>
          <w:p w14:paraId="17F42B59" w14:textId="77777777" w:rsidR="00374E1C" w:rsidRDefault="00374E1C" w:rsidP="00374E1C">
            <w:pPr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5C6080">
              <w:rPr>
                <w:rFonts w:asciiTheme="minorHAnsi" w:hAnsiTheme="minorHAnsi" w:cstheme="minorHAnsi"/>
                <w:color w:val="002060"/>
                <w:sz w:val="18"/>
                <w:szCs w:val="18"/>
              </w:rPr>
              <w:t>It is generally good practice in the sector to pay for volunteers travel expenses</w:t>
            </w:r>
            <w:r w:rsidRPr="005C6080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14:paraId="4B69585F" w14:textId="2A3D97C5" w:rsidR="00411A1B" w:rsidRPr="00411A1B" w:rsidRDefault="00411A1B" w:rsidP="00374E1C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6765" w:type="dxa"/>
          </w:tcPr>
          <w:p w14:paraId="10216507" w14:textId="6DDC223D" w:rsidR="00411A1B" w:rsidRDefault="00411A1B" w:rsidP="00374E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2370085C" w14:textId="17DACC47" w:rsidR="00374E1C" w:rsidRPr="0001645D" w:rsidRDefault="00411A1B" w:rsidP="00374E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</w:t>
            </w:r>
            <w:r w:rsidR="00374E1C">
              <w:rPr>
                <w:rFonts w:cstheme="minorHAnsi"/>
                <w:b/>
              </w:rPr>
              <w:t xml:space="preserve">  </w:t>
            </w:r>
            <w:sdt>
              <w:sdtPr>
                <w:rPr>
                  <w:rFonts w:cstheme="minorHAnsi"/>
                  <w:b/>
                </w:rPr>
                <w:id w:val="-7274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4736CE">
              <w:rPr>
                <w:rFonts w:cstheme="minorHAnsi"/>
                <w:b/>
              </w:rPr>
              <w:t xml:space="preserve"> </w:t>
            </w:r>
            <w:r w:rsidR="00374E1C" w:rsidRPr="0001645D">
              <w:rPr>
                <w:rFonts w:cstheme="minorHAnsi"/>
                <w:b/>
              </w:rPr>
              <w:t xml:space="preserve">Yes                                       </w:t>
            </w:r>
            <w:r w:rsidR="00374E1C">
              <w:rPr>
                <w:rFonts w:cstheme="minorHAnsi"/>
                <w:b/>
              </w:rPr>
              <w:t xml:space="preserve">  </w:t>
            </w:r>
            <w:r>
              <w:rPr>
                <w:rFonts w:cstheme="minorHAnsi"/>
                <w:b/>
              </w:rPr>
              <w:t xml:space="preserve"> </w:t>
            </w:r>
            <w:r w:rsidR="00374E1C">
              <w:rPr>
                <w:rFonts w:cstheme="minorHAnsi"/>
                <w:b/>
              </w:rPr>
              <w:t xml:space="preserve">                            </w:t>
            </w:r>
            <w:sdt>
              <w:sdtPr>
                <w:rPr>
                  <w:rFonts w:cstheme="minorHAnsi"/>
                  <w:b/>
                </w:rPr>
                <w:id w:val="182207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E1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374E1C">
              <w:rPr>
                <w:rFonts w:cstheme="minorHAnsi"/>
                <w:b/>
              </w:rPr>
              <w:t xml:space="preserve"> </w:t>
            </w:r>
            <w:r w:rsidR="00374E1C" w:rsidRPr="0001645D">
              <w:rPr>
                <w:rFonts w:cstheme="minorHAnsi"/>
                <w:b/>
              </w:rPr>
              <w:t>No</w:t>
            </w:r>
          </w:p>
        </w:tc>
      </w:tr>
      <w:tr w:rsidR="00374E1C" w14:paraId="0C976F67" w14:textId="77777777" w:rsidTr="00F811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376660F" w14:textId="77777777" w:rsidR="00C32D1D" w:rsidRDefault="00C32D1D" w:rsidP="00374E1C">
            <w:pPr>
              <w:rPr>
                <w:b w:val="0"/>
                <w:bCs w:val="0"/>
              </w:rPr>
            </w:pPr>
          </w:p>
          <w:p w14:paraId="4F6B3FE7" w14:textId="6C083F6F" w:rsidR="00374E1C" w:rsidRPr="00644BF9" w:rsidRDefault="00374E1C" w:rsidP="00374E1C">
            <w:pPr>
              <w:rPr>
                <w:rFonts w:asciiTheme="minorHAnsi" w:hAnsiTheme="minorHAnsi"/>
                <w:bCs w:val="0"/>
              </w:rPr>
            </w:pPr>
            <w:r w:rsidRPr="00644BF9">
              <w:rPr>
                <w:rFonts w:asciiTheme="minorHAnsi" w:hAnsiTheme="minorHAnsi"/>
                <w:bCs w:val="0"/>
              </w:rPr>
              <w:t>Additional Benefits to the volunteer</w:t>
            </w:r>
          </w:p>
          <w:p w14:paraId="607F7175" w14:textId="12126684" w:rsidR="00374E1C" w:rsidRPr="00C32D1D" w:rsidRDefault="00374E1C" w:rsidP="00374E1C">
            <w:pPr>
              <w:rPr>
                <w:rFonts w:asciiTheme="minorHAnsi" w:hAnsiTheme="minorHAnsi" w:cstheme="minorHAnsi"/>
                <w:color w:val="002060"/>
                <w:sz w:val="18"/>
                <w:szCs w:val="18"/>
              </w:rPr>
            </w:pPr>
            <w:r w:rsidRPr="00C32D1D">
              <w:rPr>
                <w:rFonts w:asciiTheme="minorHAnsi" w:hAnsiTheme="minorHAnsi" w:cstheme="minorHAnsi"/>
                <w:color w:val="002060"/>
                <w:sz w:val="18"/>
                <w:szCs w:val="18"/>
              </w:rPr>
              <w:t>Example: Free training, discount on coaching courses, etc.</w:t>
            </w:r>
          </w:p>
          <w:p w14:paraId="7EEEBC82" w14:textId="27C2BEF7" w:rsidR="00411A1B" w:rsidRDefault="00411A1B" w:rsidP="00374E1C">
            <w:pPr>
              <w:rPr>
                <w:b w:val="0"/>
                <w:color w:val="002060"/>
                <w:sz w:val="20"/>
                <w:szCs w:val="20"/>
              </w:rPr>
            </w:pPr>
          </w:p>
          <w:p w14:paraId="7524C765" w14:textId="1F025A57" w:rsidR="00411A1B" w:rsidRDefault="00411A1B" w:rsidP="00374E1C">
            <w:pPr>
              <w:rPr>
                <w:b w:val="0"/>
                <w:color w:val="002060"/>
                <w:sz w:val="20"/>
                <w:szCs w:val="20"/>
              </w:rPr>
            </w:pPr>
          </w:p>
          <w:p w14:paraId="38507DC5" w14:textId="02F5B0F5" w:rsidR="00411A1B" w:rsidRDefault="00411A1B" w:rsidP="00374E1C">
            <w:pPr>
              <w:rPr>
                <w:b w:val="0"/>
                <w:color w:val="002060"/>
                <w:sz w:val="20"/>
                <w:szCs w:val="20"/>
              </w:rPr>
            </w:pPr>
          </w:p>
          <w:p w14:paraId="433B4D42" w14:textId="550FB551" w:rsidR="00411A1B" w:rsidRDefault="00411A1B" w:rsidP="00374E1C">
            <w:pPr>
              <w:rPr>
                <w:b w:val="0"/>
                <w:color w:val="002060"/>
                <w:sz w:val="20"/>
                <w:szCs w:val="20"/>
              </w:rPr>
            </w:pPr>
          </w:p>
          <w:p w14:paraId="56ABC42F" w14:textId="77777777" w:rsidR="00411A1B" w:rsidRPr="00644BF9" w:rsidRDefault="00411A1B" w:rsidP="00374E1C">
            <w:pPr>
              <w:rPr>
                <w:bCs w:val="0"/>
                <w:color w:val="002060"/>
                <w:sz w:val="20"/>
                <w:szCs w:val="20"/>
              </w:rPr>
            </w:pPr>
          </w:p>
          <w:p w14:paraId="33A7D7EE" w14:textId="18033DEC" w:rsidR="00374E1C" w:rsidRPr="00F8111D" w:rsidRDefault="00374E1C" w:rsidP="00374E1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765" w:type="dxa"/>
          </w:tcPr>
          <w:p w14:paraId="46010568" w14:textId="77777777" w:rsidR="00374E1C" w:rsidRDefault="00374E1C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36678818" w14:textId="2BBED711" w:rsidR="00545403" w:rsidRDefault="00545403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07BFB388" w14:textId="77777777" w:rsidR="00C32D1D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08FADD19" w14:textId="77777777" w:rsidR="00C32D1D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03CF69A7" w14:textId="77777777" w:rsidR="00C32D1D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09482305" w14:textId="77777777" w:rsidR="00C32D1D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157BFCF3" w14:textId="77777777" w:rsidR="00C32D1D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31948435" w14:textId="77777777" w:rsidR="00C32D1D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17C9E224" w14:textId="77777777" w:rsidR="00C32D1D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4913830D" w14:textId="29A0C59D" w:rsidR="00C32D1D" w:rsidRPr="0001645D" w:rsidRDefault="00C32D1D" w:rsidP="00545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5C1ECD" w14:paraId="12A9BB06" w14:textId="77777777" w:rsidTr="000164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71EEE23E" w14:textId="77777777" w:rsidR="00411A1B" w:rsidRDefault="00411A1B" w:rsidP="005C1ECD">
            <w:pPr>
              <w:rPr>
                <w:rFonts w:cstheme="minorHAnsi"/>
                <w:b w:val="0"/>
                <w:bCs w:val="0"/>
              </w:rPr>
            </w:pPr>
          </w:p>
          <w:p w14:paraId="45450F2A" w14:textId="60D41351" w:rsidR="00703ACC" w:rsidRPr="00703ACC" w:rsidRDefault="00703ACC" w:rsidP="005C1ECD">
            <w:r w:rsidRPr="00703ACC">
              <w:t>Expected start date</w:t>
            </w:r>
          </w:p>
          <w:p w14:paraId="6F3739DD" w14:textId="739D4C3E" w:rsidR="005C1ECD" w:rsidRDefault="00411A1B" w:rsidP="005C1ECD">
            <w:pPr>
              <w:rPr>
                <w:rFonts w:cstheme="minorHAnsi"/>
                <w:b w:val="0"/>
                <w:bCs w:val="0"/>
              </w:rPr>
            </w:pPr>
            <w:r w:rsidRPr="00411A1B">
              <w:rPr>
                <w:rFonts w:asciiTheme="minorHAnsi" w:hAnsiTheme="minorHAnsi"/>
                <w:bCs w:val="0"/>
              </w:rPr>
              <w:t xml:space="preserve">End of </w:t>
            </w:r>
            <w:r w:rsidR="007C66BA">
              <w:rPr>
                <w:rFonts w:asciiTheme="minorHAnsi" w:hAnsiTheme="minorHAnsi"/>
                <w:bCs w:val="0"/>
              </w:rPr>
              <w:t>p</w:t>
            </w:r>
            <w:r w:rsidRPr="00411A1B">
              <w:rPr>
                <w:rFonts w:asciiTheme="minorHAnsi" w:hAnsiTheme="minorHAnsi"/>
                <w:bCs w:val="0"/>
              </w:rPr>
              <w:t>romotion date for Opportunity</w:t>
            </w:r>
          </w:p>
          <w:p w14:paraId="16E3BA3D" w14:textId="2DB0B5B2" w:rsidR="00411A1B" w:rsidRPr="00F8111D" w:rsidRDefault="00411A1B" w:rsidP="005C1ECD">
            <w:pPr>
              <w:rPr>
                <w:rFonts w:cstheme="minorHAnsi"/>
              </w:rPr>
            </w:pPr>
          </w:p>
        </w:tc>
        <w:tc>
          <w:tcPr>
            <w:tcW w:w="6765" w:type="dxa"/>
          </w:tcPr>
          <w:p w14:paraId="572997CD" w14:textId="77777777" w:rsidR="005C1ECD" w:rsidRDefault="005C1ECD" w:rsidP="005454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6FE3A39F" w14:textId="658EB617" w:rsidR="00703ACC" w:rsidRDefault="007C66BA" w:rsidP="005454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00/00/00</w:t>
            </w:r>
          </w:p>
          <w:p w14:paraId="396C8150" w14:textId="15558D69" w:rsidR="00545403" w:rsidRPr="0001645D" w:rsidRDefault="007C66BA" w:rsidP="005454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00/00/00</w:t>
            </w:r>
          </w:p>
        </w:tc>
      </w:tr>
    </w:tbl>
    <w:p w14:paraId="48CB4DC6" w14:textId="77777777" w:rsidR="00866569" w:rsidRPr="000B2B41" w:rsidRDefault="00866569" w:rsidP="00866569">
      <w:pPr>
        <w:jc w:val="center"/>
        <w:rPr>
          <w:rFonts w:cstheme="minorHAnsi"/>
          <w:b/>
          <w:sz w:val="16"/>
          <w:szCs w:val="16"/>
        </w:rPr>
      </w:pPr>
    </w:p>
    <w:bookmarkEnd w:id="0"/>
    <w:p w14:paraId="1E4FB65D" w14:textId="77777777" w:rsidR="000B2B41" w:rsidRDefault="000B2B41" w:rsidP="000B2B41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ank you for taking the time to complete this form.  We look forward to working with you.</w:t>
      </w:r>
    </w:p>
    <w:p w14:paraId="479A08D7" w14:textId="10CA9732" w:rsidR="00C41874" w:rsidRPr="000B2B41" w:rsidRDefault="000B2B41">
      <w:pPr>
        <w:rPr>
          <w:rFonts w:cstheme="minorHAnsi"/>
          <w:sz w:val="24"/>
          <w:szCs w:val="24"/>
        </w:rPr>
      </w:pPr>
      <w:r w:rsidRPr="001C775D">
        <w:rPr>
          <w:rFonts w:cstheme="minorHAnsi"/>
          <w:sz w:val="24"/>
          <w:szCs w:val="24"/>
        </w:rPr>
        <w:t xml:space="preserve">Please </w:t>
      </w:r>
      <w:r>
        <w:rPr>
          <w:rFonts w:cstheme="minorHAnsi"/>
          <w:sz w:val="24"/>
          <w:szCs w:val="24"/>
        </w:rPr>
        <w:t>email</w:t>
      </w:r>
      <w:r w:rsidRPr="001C775D">
        <w:rPr>
          <w:rFonts w:cstheme="minorHAnsi"/>
          <w:sz w:val="24"/>
          <w:szCs w:val="24"/>
        </w:rPr>
        <w:t xml:space="preserve"> your completed form to </w:t>
      </w:r>
      <w:hyperlink r:id="rId10" w:history="1">
        <w:r w:rsidRPr="001C775D">
          <w:rPr>
            <w:rStyle w:val="Hyperlink"/>
            <w:rFonts w:cstheme="minorHAnsi"/>
            <w:sz w:val="24"/>
            <w:szCs w:val="24"/>
          </w:rPr>
          <w:t>Brunel.Volunteers@brunel.ac.uk</w:t>
        </w:r>
      </w:hyperlink>
      <w:r w:rsidRPr="001C775D">
        <w:rPr>
          <w:rFonts w:cstheme="minorHAnsi"/>
          <w:sz w:val="24"/>
          <w:szCs w:val="24"/>
        </w:rPr>
        <w:t>.</w:t>
      </w:r>
    </w:p>
    <w:sectPr w:rsidR="00C41874" w:rsidRPr="000B2B41" w:rsidSect="0086656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72FABE" w14:textId="77777777" w:rsidR="00EB2A7F" w:rsidRDefault="00EB2A7F" w:rsidP="00EB2A7F">
      <w:pPr>
        <w:spacing w:after="0" w:line="240" w:lineRule="auto"/>
      </w:pPr>
      <w:r>
        <w:separator/>
      </w:r>
    </w:p>
  </w:endnote>
  <w:endnote w:type="continuationSeparator" w:id="0">
    <w:p w14:paraId="48504D4C" w14:textId="77777777" w:rsidR="00EB2A7F" w:rsidRDefault="00EB2A7F" w:rsidP="00EB2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38342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6F8C58" w14:textId="118620C3" w:rsidR="00EB2A7F" w:rsidRDefault="00EB2A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5CE741" w14:textId="77777777" w:rsidR="00EB2A7F" w:rsidRDefault="00EB2A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14B75C" w14:textId="77777777" w:rsidR="00EB2A7F" w:rsidRDefault="00EB2A7F" w:rsidP="00EB2A7F">
      <w:pPr>
        <w:spacing w:after="0" w:line="240" w:lineRule="auto"/>
      </w:pPr>
      <w:r>
        <w:separator/>
      </w:r>
    </w:p>
  </w:footnote>
  <w:footnote w:type="continuationSeparator" w:id="0">
    <w:p w14:paraId="772CBFA0" w14:textId="77777777" w:rsidR="00EB2A7F" w:rsidRDefault="00EB2A7F" w:rsidP="00EB2A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EB27C7"/>
    <w:multiLevelType w:val="hybridMultilevel"/>
    <w:tmpl w:val="93F6BAB2"/>
    <w:lvl w:ilvl="0" w:tplc="B11ACE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c3Mje3MDA3MzJT0lEKTi0uzszPAykwrQUAP4fb/iwAAAA="/>
  </w:docVars>
  <w:rsids>
    <w:rsidRoot w:val="0051146E"/>
    <w:rsid w:val="0001645D"/>
    <w:rsid w:val="000B2B41"/>
    <w:rsid w:val="000D2471"/>
    <w:rsid w:val="002D5FE6"/>
    <w:rsid w:val="00374E1C"/>
    <w:rsid w:val="00411A1B"/>
    <w:rsid w:val="004442F9"/>
    <w:rsid w:val="00446625"/>
    <w:rsid w:val="004736CE"/>
    <w:rsid w:val="0051146E"/>
    <w:rsid w:val="00545403"/>
    <w:rsid w:val="005C1ECD"/>
    <w:rsid w:val="005D12BB"/>
    <w:rsid w:val="005E0F4E"/>
    <w:rsid w:val="005E369E"/>
    <w:rsid w:val="006D364B"/>
    <w:rsid w:val="006E3DE2"/>
    <w:rsid w:val="00703ACC"/>
    <w:rsid w:val="0071415A"/>
    <w:rsid w:val="007C66BA"/>
    <w:rsid w:val="007F7BCD"/>
    <w:rsid w:val="00866569"/>
    <w:rsid w:val="00975A06"/>
    <w:rsid w:val="00992E3D"/>
    <w:rsid w:val="00A52A36"/>
    <w:rsid w:val="00B65BCD"/>
    <w:rsid w:val="00B84A6A"/>
    <w:rsid w:val="00C32D1D"/>
    <w:rsid w:val="00C35E38"/>
    <w:rsid w:val="00C41874"/>
    <w:rsid w:val="00CA79E5"/>
    <w:rsid w:val="00CE1594"/>
    <w:rsid w:val="00DC443F"/>
    <w:rsid w:val="00EB2A7F"/>
    <w:rsid w:val="00EC67D3"/>
    <w:rsid w:val="00F81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1ACD7"/>
  <w15:chartTrackingRefBased/>
  <w15:docId w15:val="{F3C262B4-54EB-4DEC-AFE2-D057B740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1A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6569"/>
    <w:pPr>
      <w:spacing w:after="200" w:line="276" w:lineRule="auto"/>
      <w:ind w:left="720"/>
      <w:contextualSpacing/>
    </w:pPr>
  </w:style>
  <w:style w:type="table" w:styleId="LightGrid-Accent1">
    <w:name w:val="Light Grid Accent 1"/>
    <w:basedOn w:val="TableNormal"/>
    <w:uiPriority w:val="62"/>
    <w:rsid w:val="0086656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TableGrid">
    <w:name w:val="Table Grid"/>
    <w:basedOn w:val="TableNormal"/>
    <w:uiPriority w:val="39"/>
    <w:rsid w:val="005E0F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5E0F4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5E0F4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E0F4E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B2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A7F"/>
  </w:style>
  <w:style w:type="paragraph" w:styleId="Footer">
    <w:name w:val="footer"/>
    <w:basedOn w:val="Normal"/>
    <w:link w:val="FooterChar"/>
    <w:uiPriority w:val="99"/>
    <w:unhideWhenUsed/>
    <w:rsid w:val="00EB2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A7F"/>
  </w:style>
  <w:style w:type="character" w:styleId="Hyperlink">
    <w:name w:val="Hyperlink"/>
    <w:basedOn w:val="DefaultParagraphFont"/>
    <w:uiPriority w:val="99"/>
    <w:unhideWhenUsed/>
    <w:rsid w:val="000B2B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Brunel.Volunteers@brunel.ac.u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dar Muqarram Khan (Staff)</dc:creator>
  <cp:keywords/>
  <dc:description/>
  <cp:lastModifiedBy>Edvard Cerniavski (Staff)</cp:lastModifiedBy>
  <cp:revision>20</cp:revision>
  <dcterms:created xsi:type="dcterms:W3CDTF">2021-02-23T18:47:00Z</dcterms:created>
  <dcterms:modified xsi:type="dcterms:W3CDTF">2021-11-12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13205199</vt:i4>
  </property>
</Properties>
</file>